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A0344" w14:textId="6CC67643" w:rsidR="00016A94" w:rsidRDefault="00494151">
      <w:pPr>
        <w:rPr>
          <w:noProof/>
        </w:rPr>
      </w:pPr>
      <w:r w:rsidRPr="00494151">
        <w:rPr>
          <w:noProof/>
        </w:rPr>
        <w:drawing>
          <wp:inline distT="0" distB="0" distL="0" distR="0" wp14:anchorId="1EF539C6" wp14:editId="0987F324">
            <wp:extent cx="5274310" cy="2456180"/>
            <wp:effectExtent l="0" t="0" r="254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5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C5339" w14:textId="77777777" w:rsidR="00016A94" w:rsidRDefault="00016A94">
      <w:pPr>
        <w:rPr>
          <w:noProof/>
        </w:rPr>
      </w:pPr>
    </w:p>
    <w:p w14:paraId="20398DCE" w14:textId="77777777" w:rsidR="00016A94" w:rsidRDefault="00016A94">
      <w:pPr>
        <w:rPr>
          <w:noProof/>
        </w:rPr>
      </w:pPr>
    </w:p>
    <w:p w14:paraId="71822F78" w14:textId="23B9C952" w:rsidR="00016A94" w:rsidRDefault="00016A94">
      <w:pPr>
        <w:rPr>
          <w:noProof/>
        </w:rPr>
      </w:pPr>
      <w:r>
        <w:rPr>
          <w:noProof/>
        </w:rPr>
        <w:drawing>
          <wp:inline distT="0" distB="0" distL="0" distR="0" wp14:anchorId="0024817E" wp14:editId="72E7050D">
            <wp:extent cx="5270500" cy="2863850"/>
            <wp:effectExtent l="0" t="0" r="635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86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E03AF" w14:textId="77777777" w:rsidR="00016A94" w:rsidRDefault="00016A94">
      <w:pPr>
        <w:rPr>
          <w:noProof/>
        </w:rPr>
      </w:pPr>
    </w:p>
    <w:p w14:paraId="4115F4D3" w14:textId="77777777" w:rsidR="00EC08CD" w:rsidRDefault="00016A94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9C87257" wp14:editId="5D32F21E">
            <wp:extent cx="5270500" cy="3835400"/>
            <wp:effectExtent l="0" t="0" r="635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83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9856F" w14:textId="44793EDB" w:rsidR="00EC08CD" w:rsidRDefault="00EC08CD">
      <w:pPr>
        <w:rPr>
          <w:noProof/>
        </w:rPr>
      </w:pPr>
      <w:r w:rsidRPr="00EC08CD">
        <w:rPr>
          <w:noProof/>
        </w:rPr>
        <w:drawing>
          <wp:inline distT="0" distB="0" distL="0" distR="0" wp14:anchorId="5D3146F9" wp14:editId="28603A3B">
            <wp:extent cx="5274310" cy="379984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9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A7C24" w14:textId="77777777" w:rsidR="00EC08CD" w:rsidRPr="00EC08CD" w:rsidRDefault="00EC08CD" w:rsidP="00EC08CD">
      <w:pPr>
        <w:jc w:val="center"/>
        <w:rPr>
          <w:rFonts w:ascii="黑体" w:eastAsia="黑体" w:hAnsi="黑体"/>
          <w:noProof/>
        </w:rPr>
      </w:pPr>
      <w:r w:rsidRPr="00EC08CD">
        <w:rPr>
          <w:rFonts w:ascii="黑体" w:eastAsia="黑体" w:hAnsi="黑体" w:hint="eastAsia"/>
          <w:noProof/>
        </w:rPr>
        <w:t>培根分解</w:t>
      </w:r>
    </w:p>
    <w:p w14:paraId="7755DE17" w14:textId="49B0DC26" w:rsidR="007B3FCF" w:rsidRDefault="00016A94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DB8F80B" wp14:editId="5F90BEF6">
            <wp:extent cx="5160391" cy="446405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432" cy="4469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179359" wp14:editId="29F4C335">
            <wp:extent cx="5067300" cy="6133690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797" cy="6140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4DCC38" wp14:editId="019E3455">
            <wp:extent cx="4986130" cy="1066800"/>
            <wp:effectExtent l="0" t="0" r="508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098" cy="1067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FD183" w14:textId="77777777" w:rsidR="004F1C04" w:rsidRDefault="004F1C04">
      <w:pPr>
        <w:rPr>
          <w:noProof/>
        </w:rPr>
      </w:pPr>
    </w:p>
    <w:p w14:paraId="22D05E1E" w14:textId="316616BF" w:rsidR="004F1C04" w:rsidRDefault="004F1C04">
      <w:pPr>
        <w:rPr>
          <w:noProof/>
        </w:rPr>
      </w:pPr>
      <w:r w:rsidRPr="004F1C04">
        <w:rPr>
          <w:noProof/>
        </w:rPr>
        <w:lastRenderedPageBreak/>
        <w:drawing>
          <wp:inline distT="0" distB="0" distL="0" distR="0" wp14:anchorId="106CF0ED" wp14:editId="79718BB8">
            <wp:extent cx="5274310" cy="3062605"/>
            <wp:effectExtent l="0" t="0" r="254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6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F1C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2DAFD" w14:textId="77777777" w:rsidR="007B7F89" w:rsidRDefault="007B7F89" w:rsidP="004F1C04">
      <w:r>
        <w:separator/>
      </w:r>
    </w:p>
  </w:endnote>
  <w:endnote w:type="continuationSeparator" w:id="0">
    <w:p w14:paraId="06883C2D" w14:textId="77777777" w:rsidR="007B7F89" w:rsidRDefault="007B7F89" w:rsidP="004F1C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B2605" w14:textId="77777777" w:rsidR="007B7F89" w:rsidRDefault="007B7F89" w:rsidP="004F1C04">
      <w:r>
        <w:separator/>
      </w:r>
    </w:p>
  </w:footnote>
  <w:footnote w:type="continuationSeparator" w:id="0">
    <w:p w14:paraId="7BCD56F7" w14:textId="77777777" w:rsidR="007B7F89" w:rsidRDefault="007B7F89" w:rsidP="004F1C0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DUzs7C0NDEyNjNU0lEKTi0uzszPAykwqQUAZgNgMywAAAA="/>
  </w:docVars>
  <w:rsids>
    <w:rsidRoot w:val="00351B86"/>
    <w:rsid w:val="00016A94"/>
    <w:rsid w:val="00351B86"/>
    <w:rsid w:val="00494151"/>
    <w:rsid w:val="004F1C04"/>
    <w:rsid w:val="007B3FCF"/>
    <w:rsid w:val="007B7F89"/>
    <w:rsid w:val="00DB1EE7"/>
    <w:rsid w:val="00EC0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B9DE84"/>
  <w15:chartTrackingRefBased/>
  <w15:docId w15:val="{D295D8BD-31B2-44B0-AD96-9B09B6890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F1C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F1C0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F1C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F1C0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腾飞</dc:creator>
  <cp:keywords/>
  <dc:description/>
  <cp:lastModifiedBy>张 腾飞</cp:lastModifiedBy>
  <cp:revision>5</cp:revision>
  <dcterms:created xsi:type="dcterms:W3CDTF">2023-04-24T10:27:00Z</dcterms:created>
  <dcterms:modified xsi:type="dcterms:W3CDTF">2023-05-01T13:43:00Z</dcterms:modified>
</cp:coreProperties>
</file>